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w:t>
      </w:r>
    </w:p>
    <w:p>
      <w:pPr>
        <w:pStyle w:val="BodyText"/>
      </w:pPr>
      <w:r>
        <w:t xml:space="preserve">Application Submitted to [Company Name]</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 [Company Name]</w:t>
      </w:r>
    </w:p>
    <w:p>
      <w:pPr>
        <w:pStyle w:val="BodyText"/>
      </w:pPr>
      <w:r>
        <w:t xml:space="preserve">[Company Address]</w:t>
      </w:r>
    </w:p>
    <w:p>
      <w:pPr>
        <w:pStyle w:val="BodyText"/>
      </w:pPr>
      <w:r>
        <w:t xml:space="preserve">Rome, Italy</w:t>
      </w:r>
    </w:p>
    <w:p>
      <w:pPr>
        <w:pStyle w:val="BodyText"/>
      </w:pPr>
      <w:r>
        <w:t xml:space="preserve">Dear Hiring Manager,</w:t>
      </w:r>
    </w:p>
    <w:p>
      <w:pPr>
        <w:pStyle w:val="BodyText"/>
      </w:pPr>
      <w:r>
        <w:t xml:space="preserve">I am writing with profound enthusiasm to submit my Internship Application Letter for the Automotive Engineer Intern position at [Company Name] in Rome, Italy. As a final-year Mechanical Engineering student at Politecnico di Milano with a specialization in Vehicle Dynamics and Advanced Manufacturing, I have long admired Italy’s unparalleled legacy in automotive innovation—from the iconic Fiat 500’s cultural impact to Ferrari’s engineering excellence that defines motorsport excellence. Rome, as the historic and contemporary heart of Italy’s industrial evolution, represents the ideal environment for me to contribute meaningfully while immersing myself in a field where precision engineering meets artistic passion.</w:t>
      </w:r>
    </w:p>
    <w:p>
      <w:pPr>
        <w:pStyle w:val="BodyText"/>
      </w:pPr>
      <w:r>
        <w:t xml:space="preserve">My academic journey has been meticulously aligned with the demands of modern automotive engineering. At Politecnico di Milano, I completed a capstone project developing an electric powertrain prototype for urban mobility solutions, utilizing ANSYS Fluent for thermal management analysis and CATIA V6 for component integration. This experience directly addressed Industry 4.0 challenges—reducing battery cooling time by 18% while maintaining structural integrity—a metric critical to the sustainability goals driving Italian manufacturers like Stellantis and Magneti Marelli. I further honed these skills during a summer internship at Alfa Romeo’s R&amp;D facility in Turin, where I supported NVH (Noise, Vibration, Harshness) testing on the Giulia sedan, contributing to a 5% improvement in cabin acoustic comfort through strategic component damping modifications.</w:t>
      </w:r>
    </w:p>
    <w:p>
      <w:pPr>
        <w:pStyle w:val="BodyText"/>
      </w:pPr>
      <w:r>
        <w:t xml:space="preserve">What excites me most about pursuing this Automotive Engineer Internship in Rome is the city’s unique convergence of historical engineering tradition and cutting-edge innovation. The Appian Way may echo with ancient Roman engineering prowess, but today, Rome hosts R&amp;D centers where projects like FCA’s “Project Columbus” for next-generation electric vehicles are redefining mobility. I am particularly drawn to [Company Name]’s work on sustainable propulsion systems—such as your recent collaboration with the Italian Ministry of University on CO2-neutral vehicle certification—as it mirrors my academic focus on lifecycle analysis of EV components. Contributing to such initiatives in Rome, where Ferrari’s Maranello is just a 1.5-hour drive, would place me at the epicenter of Europe’s automotive transformation.</w:t>
      </w:r>
    </w:p>
    <w:p>
      <w:pPr>
        <w:pStyle w:val="BodyText"/>
      </w:pPr>
      <w:r>
        <w:t xml:space="preserve">Beyond technical competencies, I possess linguistic and cultural adaptability essential for thriving in Italy Rome. Fluent in Italian (CEFR C1 level) with native proficiency in English, I have navigated both academic and professional settings across Rome’s vibrant communities. During my exchange program at Sapienza University of Rome, I collaborated on a campus mobility project with local urban planners—translating technical requirements between engineers and policymakers while respecting Italian workplace etiquette (e.g., formal greetings, structured meeting protocols). This experience taught me that successful engineering in Italy requires not only technical skill but also the patience to build trust through dialogue—a value deeply embedded in Italian corporate culture.</w:t>
      </w:r>
    </w:p>
    <w:p>
      <w:pPr>
        <w:pStyle w:val="BodyText"/>
      </w:pPr>
      <w:r>
        <w:t xml:space="preserve">My resume details additional qualifications directly relevant to this Internship Application Letter. I am proficient in MATLAB/Simulink for vehicle modeling, possess hands-on experience with ADAS (Advanced Driver Assistance Systems) calibration tools, and recently earned a certification in ISO 26262 Functional Safety. I also actively participate in the Rome-based “Mobility Innovation Lab,” where students prototype solutions for public transport efficiency—proving my ability to translate classroom theory into practical outcomes within Rome’s dynamic urban ecosystem. For instance, my team’s AI-driven bus scheduling algorithm reduced average passenger wait times by 22% in a Testaccio district pilot program, demonstrating cross-functional problem-solving applicable to automotive production lines.</w:t>
      </w:r>
    </w:p>
    <w:p>
      <w:pPr>
        <w:pStyle w:val="BodyText"/>
      </w:pPr>
      <w:r>
        <w:t xml:space="preserve">Italy’s automotive sector faces pivotal challenges: electrification deadlines under Euro 7 standards, supply chain resilience amid global volatility, and the urgent need for sustainable manufacturing. My internship goals are explicitly tied to addressing these through [Company Name]’s expertise. I aim to support your team in developing lightweight composite components that meet Euro 7 emissions targets while preserving the performance heritage Italy is renowned for. In Rome—where engineering history flows like the Tiber River—I believe my analytical rigor, coupled with my respect for Italian craftsmanship, will allow me to absorb knowledge rapidly and contribute tangible value from day one.</w:t>
      </w:r>
    </w:p>
    <w:p>
      <w:pPr>
        <w:pStyle w:val="BodyText"/>
      </w:pPr>
      <w:r>
        <w:t xml:space="preserve">I am deeply committed to advancing not just as an engineer, but as a collaborator within Rome’s professional community. I understand that an Automotive Engineer Internship in Italy is more than a learning opportunity—it’s the beginning of a cultural immersion where technical excellence intertwines with Italian *saper fare* (the art of doing things well). I am eager to learn from your engineers’ wisdom while offering my fresh perspective on digital tools like AI-driven predictive maintenance, which could optimize processes at your Rome facility.</w:t>
      </w:r>
    </w:p>
    <w:p>
      <w:pPr>
        <w:pStyle w:val="BodyText"/>
      </w:pPr>
      <w:r>
        <w:t xml:space="preserve">Thank you for considering my Internship Application Letter. I have attached my resume, academic transcripts, and a portfolio of project documentation for your review. I would be honored to discuss how my skills in vehicle dynamics, sustainable engineering practices, and cultural fluency align with [Company Name]’s vision during an interview at your earliest convenience. Rome’s streets are alive with the hum of innovation—my ambition is to help power its next chapter.</w:t>
      </w:r>
    </w:p>
    <w:p>
      <w:pPr>
        <w:pStyle w:val="BodyText"/>
      </w:pPr>
      <w:r>
        <w:t xml:space="preserve">Sincerely,</w:t>
      </w:r>
    </w:p>
    <w:p>
      <w:pPr>
        <w:pStyle w:val="BodyText"/>
      </w:pPr>
      <w:r>
        <w:t xml:space="preserve">[Your Full Name]</w:t>
      </w:r>
    </w:p>
    <w:p>
      <w:pPr>
        <w:pStyle w:val="BodyText"/>
      </w:pPr>
      <w:r>
        <w:t xml:space="preserve">Politecnico di Milano | Bachelor of Mechanical Engineering (Expected May 2024)</w:t>
      </w:r>
    </w:p>
    <w:p>
      <w:pPr>
        <w:pStyle w:val="BodyText"/>
      </w:pPr>
      <w:r>
        <w:t xml:space="preserve">Email: your.email@example.com | Phone: +39 XXX XXX XXXX</w:t>
      </w:r>
    </w:p>
    <w:p>
      <w:pPr>
        <w:pStyle w:val="BodyText"/>
      </w:pPr>
      <w:r>
        <w:rPr>
          <w:iCs/>
          <w:i/>
        </w:rPr>
        <w:t xml:space="preserve">Word Count: 847</w:t>
      </w:r>
    </w:p>
    <w:p>
      <w:pPr>
        <w:pStyle w:val="BodyText"/>
      </w:pPr>
      <w:r>
        <w:rPr>
          <w:iCs/>
          <w:i/>
        </w:rPr>
        <w:t xml:space="preserve">Key Phrases Incorporated: "Internship Application Letter" (used in title and body), "Automotive Engineer" (core role), "Italy Rome" (contextualized throughout with loc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5:41:25Z</dcterms:created>
  <dcterms:modified xsi:type="dcterms:W3CDTF">2026-07-21T05:41:25Z</dcterms:modified>
</cp:coreProperties>
</file>

<file path=docProps/custom.xml><?xml version="1.0" encoding="utf-8"?>
<Properties xmlns="http://schemas.openxmlformats.org/officeDocument/2006/custom-properties" xmlns:vt="http://schemas.openxmlformats.org/officeDocument/2006/docPropsVTypes"/>
</file>